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58390" w14:textId="632D5105" w:rsidR="00E56711" w:rsidRDefault="00464FF9">
      <w:r>
        <w:rPr>
          <w:noProof/>
        </w:rPr>
        <w:drawing>
          <wp:inline distT="0" distB="0" distL="0" distR="0" wp14:anchorId="3BC779A1" wp14:editId="6153B400">
            <wp:extent cx="5943600" cy="347154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A11AB" w14:textId="37D4B9B1" w:rsidR="00464FF9" w:rsidRDefault="00464FF9"/>
    <w:p w14:paraId="76E49CB4" w14:textId="369C6F84" w:rsidR="00464FF9" w:rsidRDefault="00464FF9">
      <w:r>
        <w:rPr>
          <w:noProof/>
        </w:rPr>
        <w:drawing>
          <wp:inline distT="0" distB="0" distL="0" distR="0" wp14:anchorId="3D686602" wp14:editId="304DA450">
            <wp:extent cx="5943600" cy="295402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noProof/>
        </w:rPr>
        <w:lastRenderedPageBreak/>
        <w:drawing>
          <wp:inline distT="0" distB="0" distL="0" distR="0" wp14:anchorId="62FDB9BC" wp14:editId="2D2002A9">
            <wp:extent cx="5943600" cy="458089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6EE788" wp14:editId="5B12ED31">
            <wp:extent cx="5943600" cy="3557270"/>
            <wp:effectExtent l="0" t="0" r="0" b="508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1F8D5" w14:textId="3B3BF0ED" w:rsidR="00464FF9" w:rsidRDefault="00464FF9">
      <w:r>
        <w:rPr>
          <w:noProof/>
        </w:rPr>
        <w:lastRenderedPageBreak/>
        <w:drawing>
          <wp:inline distT="0" distB="0" distL="0" distR="0" wp14:anchorId="059687F2" wp14:editId="6719520F">
            <wp:extent cx="5943600" cy="3004820"/>
            <wp:effectExtent l="0" t="0" r="0" b="508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4F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zIyNDMwtTQ1MzJT0lEKTi0uzszPAykwrAUAU9q0GCwAAAA="/>
  </w:docVars>
  <w:rsids>
    <w:rsidRoot w:val="00464FF9"/>
    <w:rsid w:val="00464FF9"/>
    <w:rsid w:val="005F5545"/>
    <w:rsid w:val="00C0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38B64"/>
  <w15:chartTrackingRefBased/>
  <w15:docId w15:val="{70DEFC1B-0463-44A0-A8A8-23C363A02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Gupta</dc:creator>
  <cp:keywords/>
  <dc:description/>
  <cp:lastModifiedBy>Sumit Gupta</cp:lastModifiedBy>
  <cp:revision>1</cp:revision>
  <dcterms:created xsi:type="dcterms:W3CDTF">2021-07-08T23:56:00Z</dcterms:created>
  <dcterms:modified xsi:type="dcterms:W3CDTF">2021-07-09T00:00:00Z</dcterms:modified>
</cp:coreProperties>
</file>